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BE7F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5EECF76" w14:textId="2E14F246" w:rsidR="00704BDF" w:rsidRPr="00DE0019" w:rsidRDefault="006D4A0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</w:t>
      </w:r>
      <w:r w:rsidR="001A0778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L</w:t>
      </w:r>
      <w:r w:rsidR="00015A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ctic </w:t>
      </w:r>
      <w:r w:rsidR="001A0778">
        <w:rPr>
          <w:rFonts w:asciiTheme="minorHAnsi" w:eastAsia="MS PGothic" w:hAnsiTheme="minorHAnsi"/>
          <w:b/>
          <w:bCs/>
          <w:sz w:val="28"/>
          <w:szCs w:val="28"/>
          <w:lang w:val="en-US"/>
        </w:rPr>
        <w:t>Acid Fermentation from Orange Peel Waste: Effect of Initial Hydrolysate Concentration.</w:t>
      </w:r>
      <w:bookmarkStart w:id="0" w:name="_GoBack"/>
      <w:bookmarkEnd w:id="0"/>
    </w:p>
    <w:p w14:paraId="6599CEE3" w14:textId="77777777" w:rsidR="00DE0019" w:rsidRPr="00921A69" w:rsidRDefault="00015AC7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Isabel de la Torre, </w:t>
      </w:r>
      <w:r w:rsidR="00921A69" w:rsidRPr="00921A69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Felix Garcia-Ochoa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*, Miguel Ladero and Victoria E. Santos</w:t>
      </w:r>
      <w:r w:rsidR="00DE0019" w:rsidRPr="00921A69">
        <w:rPr>
          <w:rFonts w:eastAsia="SimSun"/>
          <w:color w:val="000000"/>
          <w:lang w:val="es-ES" w:eastAsia="zh-CN"/>
        </w:rPr>
        <w:t xml:space="preserve"> </w:t>
      </w:r>
    </w:p>
    <w:p w14:paraId="58A2BF64" w14:textId="77777777" w:rsidR="00704BDF" w:rsidRPr="00DE0019" w:rsidRDefault="00921A69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Chemical and Material</w:t>
      </w:r>
      <w:r w:rsidR="00B22A39">
        <w:rPr>
          <w:rFonts w:eastAsia="MS PGothic"/>
          <w:i/>
          <w:iCs/>
          <w:color w:val="000000"/>
          <w:sz w:val="20"/>
          <w:lang w:val="en-US"/>
        </w:rPr>
        <w:t>s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Engineering Department, Chemical Sciences Faculty, Universidad </w:t>
      </w:r>
      <w:proofErr w:type="spellStart"/>
      <w:r>
        <w:rPr>
          <w:rFonts w:eastAsia="MS PGothic"/>
          <w:i/>
          <w:iCs/>
          <w:color w:val="000000"/>
          <w:sz w:val="20"/>
          <w:lang w:val="en-US"/>
        </w:rPr>
        <w:t>Complutense</w:t>
      </w:r>
      <w:proofErr w:type="spellEnd"/>
      <w:r>
        <w:rPr>
          <w:rFonts w:eastAsia="MS PGothic"/>
          <w:i/>
          <w:iCs/>
          <w:color w:val="000000"/>
          <w:sz w:val="20"/>
          <w:lang w:val="en-US"/>
        </w:rPr>
        <w:t xml:space="preserve"> de Madrid (Madrid, Spain)</w:t>
      </w:r>
    </w:p>
    <w:p w14:paraId="769552DD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21A69">
        <w:rPr>
          <w:rFonts w:asciiTheme="minorHAnsi" w:eastAsia="MS PGothic" w:hAnsiTheme="minorHAnsi"/>
          <w:bCs/>
          <w:i/>
          <w:iCs/>
          <w:sz w:val="20"/>
          <w:lang w:val="en-US"/>
        </w:rPr>
        <w:t>fgochoa@ucm.es</w:t>
      </w:r>
    </w:p>
    <w:p w14:paraId="5998EBEF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AA00F35" w14:textId="77777777" w:rsidR="00FC5B0D" w:rsidRDefault="00FC5B0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-Lactic acid production is carried out from cheaper carbon and nitrogen source</w:t>
      </w:r>
    </w:p>
    <w:p w14:paraId="497446DC" w14:textId="77777777" w:rsidR="00FC5B0D" w:rsidRPr="00FC5B0D" w:rsidRDefault="00FC5B0D" w:rsidP="00FC5B0D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FC5B0D">
        <w:rPr>
          <w:rFonts w:asciiTheme="minorHAnsi" w:hAnsiTheme="minorHAnsi"/>
          <w:sz w:val="20"/>
          <w:lang w:val="en-US"/>
        </w:rPr>
        <w:t>83.16 g/L of D-LA are obtained at highest OPW hydrolysate concentration</w:t>
      </w:r>
    </w:p>
    <w:p w14:paraId="0CCF4143" w14:textId="77777777" w:rsidR="00FC5B0D" w:rsidRPr="00FC5B0D" w:rsidRDefault="00FC5B0D" w:rsidP="00FC5B0D">
      <w:pPr>
        <w:pStyle w:val="Paragrafoelenco"/>
        <w:numPr>
          <w:ilvl w:val="0"/>
          <w:numId w:val="16"/>
        </w:num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0"/>
          <w:lang w:val="en-US"/>
        </w:rPr>
      </w:pPr>
      <w:r w:rsidRPr="00FC5B0D">
        <w:rPr>
          <w:rFonts w:asciiTheme="minorHAnsi" w:eastAsia="MS PGothic" w:hAnsiTheme="minorHAnsi"/>
          <w:bCs/>
          <w:color w:val="000000"/>
          <w:sz w:val="20"/>
          <w:lang w:val="en-US"/>
        </w:rPr>
        <w:t>2.35 g/</w:t>
      </w:r>
      <w:proofErr w:type="spellStart"/>
      <w:r w:rsidRPr="00FC5B0D">
        <w:rPr>
          <w:rFonts w:asciiTheme="minorHAnsi" w:eastAsia="MS PGothic" w:hAnsiTheme="minorHAnsi"/>
          <w:bCs/>
          <w:color w:val="000000"/>
          <w:sz w:val="20"/>
          <w:lang w:val="en-US"/>
        </w:rPr>
        <w:t>Lh</w:t>
      </w:r>
      <w:proofErr w:type="spellEnd"/>
      <w:r w:rsidRPr="00FC5B0D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of productivity is </w:t>
      </w:r>
      <w:r w:rsidR="00B22A39">
        <w:rPr>
          <w:rFonts w:asciiTheme="minorHAnsi" w:eastAsia="MS PGothic" w:hAnsiTheme="minorHAnsi"/>
          <w:bCs/>
          <w:color w:val="000000"/>
          <w:sz w:val="20"/>
          <w:lang w:val="en-US"/>
        </w:rPr>
        <w:t>attained</w:t>
      </w:r>
      <w:r w:rsidRPr="00FC5B0D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at</w:t>
      </w:r>
      <w:r w:rsidR="00B22A39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the</w:t>
      </w:r>
      <w:r w:rsidRPr="00FC5B0D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lowest OPW hydrolysate concentration</w:t>
      </w:r>
    </w:p>
    <w:p w14:paraId="06076AEE" w14:textId="77777777" w:rsidR="00FC5B0D" w:rsidRPr="00FC5B0D" w:rsidRDefault="00B22A3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high</w:t>
      </w:r>
      <w:r w:rsidR="00FC5B0D" w:rsidRPr="00FC5B0D">
        <w:rPr>
          <w:rFonts w:asciiTheme="minorHAnsi" w:hAnsiTheme="minorHAnsi"/>
        </w:rPr>
        <w:t xml:space="preserve"> OPW concentration improves </w:t>
      </w:r>
      <w:r>
        <w:rPr>
          <w:rFonts w:asciiTheme="minorHAnsi" w:hAnsiTheme="minorHAnsi"/>
        </w:rPr>
        <w:t>D-LA final ti</w:t>
      </w:r>
      <w:r w:rsidR="00FC5B0D" w:rsidRPr="00FC5B0D">
        <w:rPr>
          <w:rFonts w:asciiTheme="minorHAnsi" w:hAnsiTheme="minorHAnsi"/>
        </w:rPr>
        <w:t>ter but worse</w:t>
      </w:r>
      <w:r>
        <w:rPr>
          <w:rFonts w:asciiTheme="minorHAnsi" w:hAnsiTheme="minorHAnsi"/>
        </w:rPr>
        <w:t>ns</w:t>
      </w:r>
      <w:r w:rsidR="00FC5B0D" w:rsidRPr="00FC5B0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ts </w:t>
      </w:r>
      <w:r w:rsidRPr="00FC5B0D">
        <w:rPr>
          <w:rFonts w:asciiTheme="minorHAnsi" w:hAnsiTheme="minorHAnsi"/>
        </w:rPr>
        <w:t>productivity</w:t>
      </w:r>
    </w:p>
    <w:p w14:paraId="659DD9C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3B91676" w14:textId="77777777" w:rsidR="00704BDF" w:rsidRPr="00CB3F0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CB3F0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E9FA548" w14:textId="77777777" w:rsidR="00015AC7" w:rsidRPr="00015AC7" w:rsidRDefault="00015AC7" w:rsidP="00015AC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D-lactic acid (D-LA) is an organic acid produced mainly by lactic acid bacteria that has gained interest due to its application in the synthesis of pol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y-</w:t>
      </w:r>
      <w:r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lactic acids (PLAs), a biodegradable and environmentally friendly polymer</w:t>
      </w:r>
      <w:r w:rsidR="00EE0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 2]</w:t>
      </w:r>
      <w:r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ain obstacle to produce PLAs is the manufacturing costs caused largely by its monomer production (D-LA). This makes it necessary the use of cheaper carbon source like </w:t>
      </w:r>
      <w:r w:rsid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orange peel waste (</w:t>
      </w:r>
      <w:r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OPW</w:t>
      </w:r>
      <w:r w:rsid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E0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500D1"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PW is considered an optimum candidate for this applications due to: its high content in free sugars easily extracted (about 10 % in glucose, fructose and sucrose)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high content in polymers (37 % of cellulose and 11 % hemicellulose)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fter hydrolysis, relea</w:t>
      </w:r>
      <w:r w:rsidR="00FC5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 fermentable carbohydrates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ts low content in lignin (7.5 %)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hibit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 action during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lysis and 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bial activity in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 process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 residues are also notable for</w:t>
      </w:r>
      <w:r w:rsidR="00E500D1" w:rsidRPr="00015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</w:t>
      </w:r>
      <w:r w:rsidR="00D52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s high percentage of humidity [3].</w:t>
      </w:r>
    </w:p>
    <w:p w14:paraId="6D946ABC" w14:textId="77777777"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CB3F0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1CF953F" w14:textId="77777777" w:rsidR="00E500D1" w:rsidRPr="00E500D1" w:rsidRDefault="00E500D1" w:rsidP="00E500D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OPW was milled down to 1–2-mm particle size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ith a subsequent enzymatic h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drolysis 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 in batch run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10.1% w/w of dry solid, 50 °C,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00 rpm, and initial pH of 5.2. 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Fed- batch saccharification was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with 4 charges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nitial + 3)</w:t>
      </w:r>
      <w:r w:rsidR="00703150"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OPW </w:t>
      </w:r>
      <w:r w:rsidR="00D109A5"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ally dried by air convection, reducing the humidity from 80 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60</w:t>
      </w:r>
      <w:r w:rsidR="00225C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and </w:t>
      </w:r>
      <w:r w:rsidR="00D109A5"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10.1% w/w of dry solid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initial time</w:t>
      </w:r>
      <w:r w:rsidR="00D109A5"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50 °C,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00 rpm and pH adjusted after added a charge</w:t>
      </w:r>
      <w:r w:rsidR="00225C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5.2</w:t>
      </w:r>
      <w:r w:rsidR="00D109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zyme</w:t>
      </w:r>
      <w:r w:rsidR="00225C1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ed 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</w:t>
      </w:r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clast</w:t>
      </w:r>
      <w:proofErr w:type="spellEnd"/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.5L, </w:t>
      </w:r>
      <w:proofErr w:type="spellStart"/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Novozyme</w:t>
      </w:r>
      <w:proofErr w:type="spellEnd"/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88 and </w:t>
      </w:r>
      <w:proofErr w:type="spellStart"/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Pectinex</w:t>
      </w:r>
      <w:proofErr w:type="spellEnd"/>
      <w:r w:rsidR="00703150" w:rsidRP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ltra-SP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hydrolysate was filtered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2 µm size pore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cellulose acetate </w:t>
      </w:r>
      <w:r w:rsidR="00B2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terilization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39D81E8" w14:textId="77777777" w:rsidR="00E500D1" w:rsidRPr="00CB3F08" w:rsidRDefault="00E500D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Lactobacillus </w:t>
      </w:r>
      <w:proofErr w:type="spellStart"/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elbru</w:t>
      </w:r>
      <w:r w:rsidR="00B22A3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c</w:t>
      </w:r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ii</w:t>
      </w:r>
      <w:proofErr w:type="spellEnd"/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sp</w:t>
      </w:r>
      <w:proofErr w:type="spellEnd"/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E500D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elbrueckii</w:t>
      </w:r>
      <w:proofErr w:type="spellEnd"/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CT 286 was employed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atalyst to carry out D-Lactic acid produc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mentation experiments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in 1L stirred tank bioreactor (STBR) BIOSTAT B-Plus with a volume broth of 0.5L and initial biomass concentration of 0.1g/L (5%v/v). The conditions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E5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tained at 40ºC, 200rpm, pH of 5.8 by adding NaOH 10M and anaerobic atmosphere by bubbling nitrogen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before inoculation</w:t>
      </w:r>
      <w:r w:rsidR="0070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broth employed was OPW</w:t>
      </w:r>
      <w:r w:rsidR="00117A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lysate </w:t>
      </w:r>
      <w:r w:rsidR="00D51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plemented </w:t>
      </w:r>
      <w:r w:rsidR="00117AE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37 g/L corn steep liquor (CSL).</w:t>
      </w:r>
    </w:p>
    <w:p w14:paraId="0C8D6A0A" w14:textId="77777777" w:rsidR="00704BDF" w:rsidRPr="00CB3F0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B3F0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2829C36C" w14:textId="77777777" w:rsidR="00704BDF" w:rsidRPr="008D0BEB" w:rsidRDefault="00117AE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D-Lactic acid production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was carried out employing </w:t>
      </w:r>
      <w:r>
        <w:rPr>
          <w:rFonts w:asciiTheme="minorHAnsi" w:eastAsia="MS PGothic" w:hAnsiTheme="minorHAnsi"/>
          <w:color w:val="000000"/>
          <w:sz w:val="22"/>
          <w:szCs w:val="22"/>
        </w:rPr>
        <w:t>cheap carbon (OPW) and nitrogen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 (CSL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ource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s.</w:t>
      </w:r>
      <w:r w:rsidR="00B22A39">
        <w:rPr>
          <w:rFonts w:asciiTheme="minorHAnsi" w:eastAsia="MS PGothic" w:hAnsiTheme="minorHAnsi"/>
          <w:color w:val="000000"/>
          <w:sz w:val="22"/>
          <w:szCs w:val="22"/>
        </w:rPr>
        <w:t xml:space="preserve"> If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we 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pay attention to sugars uptake, 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glucose is consumed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first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in all experiments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, while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fructose and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galactose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as observed 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n figures 1A and 1B, were metabolized later. 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ll sugars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were used to produc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-lactic acid,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as suggested in those figur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figure 1C,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results achieved whe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hydrolysate concentration is highest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 are displayed, and it can be observed that t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train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is no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ble to consume all sugars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 xml:space="preserve"> in this condition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If looking at final biomas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concentration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s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ifferences are not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evide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although the growth rate is slower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at high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hydrolysate concentration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, as expected with increased inhibition due to either the substrates themselves or polyphenols and other components present in such hydrolysates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This LAB always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grows from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glucose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, but it is not able to grow anymore in the presence of</w:t>
      </w:r>
      <w:r w:rsidR="004D016B">
        <w:rPr>
          <w:rFonts w:asciiTheme="minorHAnsi" w:eastAsia="MS PGothic" w:hAnsiTheme="minorHAnsi"/>
          <w:color w:val="000000"/>
          <w:sz w:val="22"/>
          <w:szCs w:val="22"/>
        </w:rPr>
        <w:t xml:space="preserve"> fructose and galactos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final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 D-LA concentration improve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 when the OPW hydrolysate concentration increase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but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 the productivity decrease</w:t>
      </w:r>
      <w:r w:rsidR="00D518CA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225C16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653ACC24" w14:textId="77777777" w:rsidR="00BD384B" w:rsidRPr="00BD384B" w:rsidRDefault="00147394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i/>
          <w:color w:val="000000"/>
          <w:szCs w:val="18"/>
          <w:lang w:val="en-US"/>
        </w:rPr>
      </w:pPr>
      <w:r>
        <w:object w:dxaOrig="5611" w:dyaOrig="1870" w14:anchorId="576728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4.75pt;height:158.25pt" o:ole="">
            <v:imagedata r:id="rId10" o:title=""/>
          </v:shape>
          <o:OLEObject Type="Embed" ProgID="Origin50.Graph" ShapeID="_x0000_i1025" DrawAspect="Content" ObjectID="_1627897205" r:id="rId11"/>
        </w:object>
      </w:r>
      <w:r w:rsidR="00704BDF" w:rsidRPr="007A4F26"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>Figure 1</w:t>
      </w:r>
      <w:r w:rsidR="00704BDF" w:rsidRPr="007A4F26">
        <w:rPr>
          <w:rFonts w:asciiTheme="minorHAnsi" w:eastAsia="MS PGothic" w:hAnsiTheme="minorHAnsi"/>
          <w:b/>
          <w:i/>
          <w:color w:val="000000"/>
          <w:szCs w:val="18"/>
          <w:lang w:val="en-US" w:eastAsia="ko-KR"/>
        </w:rPr>
        <w:t>.</w:t>
      </w:r>
      <w:r w:rsidR="00BD384B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D-Lactic acid production form OPW hydrolysate. </w:t>
      </w:r>
      <w:r w:rsidR="00BD384B"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 xml:space="preserve">A. </w:t>
      </w:r>
      <w:r w:rsidR="00B22A39">
        <w:rPr>
          <w:rFonts w:asciiTheme="minorHAnsi" w:eastAsia="MS PGothic" w:hAnsiTheme="minorHAnsi"/>
          <w:i/>
          <w:color w:val="000000"/>
          <w:szCs w:val="18"/>
          <w:lang w:val="en-US"/>
        </w:rPr>
        <w:t>Saccharification</w:t>
      </w:r>
      <w:r w:rsidR="00BD384B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carried out in batch, </w:t>
      </w:r>
      <w:r w:rsidR="00BD384B" w:rsidRPr="00BD384B"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>B</w:t>
      </w:r>
      <w:r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>.</w:t>
      </w:r>
      <w:r w:rsidR="007633BD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</w:t>
      </w:r>
      <w:r w:rsidR="00B22A39">
        <w:rPr>
          <w:rFonts w:asciiTheme="minorHAnsi" w:eastAsia="MS PGothic" w:hAnsiTheme="minorHAnsi"/>
          <w:i/>
          <w:color w:val="000000"/>
          <w:szCs w:val="18"/>
          <w:lang w:val="en-US"/>
        </w:rPr>
        <w:t>Saccharification</w:t>
      </w:r>
      <w:r w:rsidR="00BD384B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carried out in Fed Batch, hydrolysate diluted 80% and </w:t>
      </w:r>
      <w:r w:rsidR="00BD384B"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>C</w:t>
      </w:r>
      <w:r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>.</w:t>
      </w:r>
      <w:r w:rsidR="00BD384B">
        <w:rPr>
          <w:rFonts w:asciiTheme="minorHAnsi" w:eastAsia="MS PGothic" w:hAnsiTheme="minorHAnsi"/>
          <w:b/>
          <w:i/>
          <w:color w:val="000000"/>
          <w:szCs w:val="18"/>
          <w:lang w:val="en-US"/>
        </w:rPr>
        <w:t xml:space="preserve"> </w:t>
      </w:r>
      <w:r w:rsidR="00B22A39">
        <w:rPr>
          <w:rFonts w:asciiTheme="minorHAnsi" w:eastAsia="MS PGothic" w:hAnsiTheme="minorHAnsi"/>
          <w:i/>
          <w:color w:val="000000"/>
          <w:szCs w:val="18"/>
          <w:lang w:val="en-US"/>
        </w:rPr>
        <w:t>Saccharification</w:t>
      </w:r>
      <w:r w:rsidR="00BD384B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carried out in Fed Batch, hydrolysate without dilution. Legend: Glucose, squares; fructose and galactose, circles; D-lactic acid, triangles; and biomass, diamonds.</w:t>
      </w:r>
    </w:p>
    <w:p w14:paraId="1BB66CF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07F7BE0" w14:textId="77777777" w:rsidR="00117AE0" w:rsidRDefault="00117AE0" w:rsidP="0053050E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D-Lactic acid production is possible from cheap carbon (OPW) and nitrogen</w:t>
      </w:r>
      <w:r w:rsidR="002F2C79">
        <w:rPr>
          <w:rFonts w:asciiTheme="minorHAnsi" w:eastAsia="MS PGothic" w:hAnsiTheme="minorHAnsi"/>
          <w:color w:val="000000"/>
          <w:sz w:val="22"/>
          <w:szCs w:val="22"/>
        </w:rPr>
        <w:t xml:space="preserve"> (CLS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ource</w:t>
      </w:r>
      <w:r w:rsidR="002F2C7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B67A80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n increment in</w:t>
      </w:r>
      <w:r w:rsidR="00B67A80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ydrolysate concentration reduce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B67A80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</w:t>
      </w:r>
      <w:r w:rsid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e productivity and growth rate but increase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nal</w:t>
      </w:r>
      <w:r w:rsid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-LA concentration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suggesting that inhibition due to substrates or stress due to phenolics and other chemicals plays a role in D-lactic acid production</w:t>
      </w:r>
      <w:r w:rsid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t the highest hydrolysate concentration, </w:t>
      </w:r>
      <w:r w:rsidR="00B67A80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83.16 g/L of </w:t>
      </w:r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-lactic acid 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ere</w:t>
      </w:r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btained </w:t>
      </w:r>
      <w:r w:rsidR="002F2C7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t a</w:t>
      </w:r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ductivity of 1.53 g/</w:t>
      </w:r>
      <w:proofErr w:type="spellStart"/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</w:t>
      </w:r>
      <w:r w:rsidR="002F2C79">
        <w:rPr>
          <w:rFonts w:ascii="Times New Roman" w:eastAsia="MS PGothic" w:hAnsi="Times New Roman"/>
          <w:bCs/>
          <w:color w:val="000000"/>
          <w:sz w:val="22"/>
          <w:szCs w:val="22"/>
          <w:lang w:val="en-US"/>
        </w:rPr>
        <w:t>·</w:t>
      </w:r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</w:t>
      </w:r>
      <w:proofErr w:type="spellEnd"/>
      <w:r w:rsidR="00BD384B" w:rsidRPr="00225C1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</w:p>
    <w:p w14:paraId="75C01E08" w14:textId="77777777" w:rsidR="0053050E" w:rsidRPr="0053050E" w:rsidRDefault="0053050E" w:rsidP="0053050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64D1B0E" w14:textId="77777777" w:rsidR="00704BDF" w:rsidRDefault="004D016B" w:rsidP="004D016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EE0EEE">
        <w:rPr>
          <w:rFonts w:asciiTheme="minorHAnsi" w:eastAsia="SimSun" w:hAnsiTheme="minorHAnsi"/>
          <w:sz w:val="22"/>
          <w:szCs w:val="22"/>
          <w:lang w:eastAsia="zh-CN"/>
        </w:rPr>
        <w:t>[1]</w:t>
      </w:r>
      <w:r w:rsidRPr="00EE0EEE">
        <w:t xml:space="preserve"> </w:t>
      </w:r>
      <w:r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Martinez, F.A.C., </w:t>
      </w:r>
      <w:proofErr w:type="spellStart"/>
      <w:r w:rsidRPr="00EE0EEE">
        <w:rPr>
          <w:rFonts w:asciiTheme="minorHAnsi" w:eastAsia="SimSun" w:hAnsiTheme="minorHAnsi"/>
          <w:sz w:val="22"/>
          <w:szCs w:val="22"/>
          <w:lang w:eastAsia="zh-CN"/>
        </w:rPr>
        <w:t>Balciunas</w:t>
      </w:r>
      <w:proofErr w:type="spellEnd"/>
      <w:r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, E.M., Salgado, J.M., González, J.M.D., </w:t>
      </w:r>
      <w:proofErr w:type="spellStart"/>
      <w:r w:rsidRPr="00EE0EEE">
        <w:rPr>
          <w:rFonts w:asciiTheme="minorHAnsi" w:eastAsia="SimSun" w:hAnsiTheme="minorHAnsi"/>
          <w:sz w:val="22"/>
          <w:szCs w:val="22"/>
          <w:lang w:eastAsia="zh-CN"/>
        </w:rPr>
        <w:t>Conver</w:t>
      </w:r>
      <w:r w:rsidR="00EE0EEE">
        <w:rPr>
          <w:rFonts w:asciiTheme="minorHAnsi" w:eastAsia="SimSun" w:hAnsiTheme="minorHAnsi"/>
          <w:sz w:val="22"/>
          <w:szCs w:val="22"/>
          <w:lang w:eastAsia="zh-CN"/>
        </w:rPr>
        <w:t>ti</w:t>
      </w:r>
      <w:proofErr w:type="spellEnd"/>
      <w:r w:rsidR="00EE0EEE">
        <w:rPr>
          <w:rFonts w:asciiTheme="minorHAnsi" w:eastAsia="SimSun" w:hAnsiTheme="minorHAnsi"/>
          <w:sz w:val="22"/>
          <w:szCs w:val="22"/>
          <w:lang w:eastAsia="zh-CN"/>
        </w:rPr>
        <w:t xml:space="preserve">, A., de Souza Oliveira, R.P., </w:t>
      </w:r>
      <w:r w:rsidRPr="004D016B">
        <w:rPr>
          <w:rFonts w:asciiTheme="minorHAnsi" w:eastAsia="SimSun" w:hAnsiTheme="minorHAnsi"/>
          <w:sz w:val="22"/>
          <w:szCs w:val="22"/>
          <w:lang w:eastAsia="zh-CN"/>
        </w:rPr>
        <w:t>Lactic acid properties, applications and production: a review. Trends in food science &amp; technology, 30(1),</w:t>
      </w:r>
      <w:r w:rsidR="002F2C79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EE0EEE">
        <w:rPr>
          <w:rFonts w:asciiTheme="minorHAnsi" w:eastAsia="SimSun" w:hAnsiTheme="minorHAnsi"/>
          <w:sz w:val="22"/>
          <w:szCs w:val="22"/>
          <w:lang w:eastAsia="zh-CN"/>
        </w:rPr>
        <w:t>(2013)</w:t>
      </w:r>
      <w:r w:rsidR="00EE0EEE"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EE0EEE" w:rsidRPr="004D016B">
        <w:rPr>
          <w:rFonts w:asciiTheme="minorHAnsi" w:eastAsia="SimSun" w:hAnsiTheme="minorHAnsi"/>
          <w:sz w:val="22"/>
          <w:szCs w:val="22"/>
          <w:lang w:eastAsia="zh-CN"/>
        </w:rPr>
        <w:t>70-83</w:t>
      </w:r>
      <w:r w:rsidR="00EE0EEE"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14:paraId="3713D58F" w14:textId="77777777" w:rsidR="00EE0EEE" w:rsidRDefault="00EE0EEE" w:rsidP="004D016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[2] Wang, Y., Tashiro, Y., </w:t>
      </w:r>
      <w:proofErr w:type="spellStart"/>
      <w:r w:rsidRPr="00EE0EEE">
        <w:rPr>
          <w:rFonts w:asciiTheme="minorHAnsi" w:eastAsia="SimSun" w:hAnsiTheme="minorHAnsi"/>
          <w:sz w:val="22"/>
          <w:szCs w:val="22"/>
          <w:lang w:eastAsia="zh-CN"/>
        </w:rPr>
        <w:t>Sonomoto</w:t>
      </w:r>
      <w:proofErr w:type="spellEnd"/>
      <w:r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, K., Fermentative production of lactic acid from renewable materials: Recent achievements, prospects, and limits. Journal of Bioscience and Bioengineering, 119(1),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(2015) </w:t>
      </w:r>
      <w:r w:rsidRPr="00EE0EEE">
        <w:rPr>
          <w:rFonts w:asciiTheme="minorHAnsi" w:eastAsia="SimSun" w:hAnsiTheme="minorHAnsi"/>
          <w:sz w:val="22"/>
          <w:szCs w:val="22"/>
          <w:lang w:eastAsia="zh-CN"/>
        </w:rPr>
        <w:t>10-18.</w:t>
      </w:r>
    </w:p>
    <w:p w14:paraId="0EF490E4" w14:textId="77777777" w:rsidR="00D52DD7" w:rsidRPr="00D52DD7" w:rsidRDefault="00D52DD7" w:rsidP="00147394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EE0EEE">
        <w:rPr>
          <w:rFonts w:asciiTheme="minorHAnsi" w:eastAsia="SimSun" w:hAnsiTheme="minorHAnsi"/>
          <w:sz w:val="22"/>
          <w:szCs w:val="22"/>
          <w:lang w:eastAsia="zh-CN"/>
        </w:rPr>
        <w:t>[</w:t>
      </w:r>
      <w:r>
        <w:rPr>
          <w:rFonts w:asciiTheme="minorHAnsi" w:eastAsia="SimSun" w:hAnsiTheme="minorHAnsi"/>
          <w:sz w:val="22"/>
          <w:szCs w:val="22"/>
          <w:lang w:eastAsia="zh-CN"/>
        </w:rPr>
        <w:t>3</w:t>
      </w:r>
      <w:r w:rsidRPr="00EE0EEE">
        <w:rPr>
          <w:rFonts w:asciiTheme="minorHAnsi" w:eastAsia="SimSun" w:hAnsiTheme="minorHAnsi"/>
          <w:sz w:val="22"/>
          <w:szCs w:val="22"/>
          <w:lang w:eastAsia="zh-CN"/>
        </w:rPr>
        <w:t xml:space="preserve">] </w:t>
      </w:r>
      <w:proofErr w:type="spellStart"/>
      <w:r w:rsidR="00EE0EEE">
        <w:rPr>
          <w:rFonts w:asciiTheme="minorHAnsi" w:eastAsia="SimSun" w:hAnsiTheme="minorHAnsi"/>
          <w:sz w:val="22"/>
          <w:szCs w:val="22"/>
          <w:lang w:eastAsia="zh-CN"/>
        </w:rPr>
        <w:t>Satari</w:t>
      </w:r>
      <w:proofErr w:type="spellEnd"/>
      <w:r w:rsidR="00EE0EEE">
        <w:rPr>
          <w:rFonts w:asciiTheme="minorHAnsi" w:eastAsia="SimSun" w:hAnsiTheme="minorHAnsi"/>
          <w:sz w:val="22"/>
          <w:szCs w:val="22"/>
          <w:lang w:eastAsia="zh-CN"/>
        </w:rPr>
        <w:t>, B., Karimi, K., Citrus processing wastes: environmental impacts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, recent advances, and future perspectives in total valorization. </w:t>
      </w:r>
      <w:r w:rsidRPr="00147394">
        <w:rPr>
          <w:rFonts w:asciiTheme="minorHAnsi" w:eastAsia="SimSun" w:hAnsiTheme="minorHAnsi"/>
          <w:sz w:val="22"/>
          <w:szCs w:val="22"/>
          <w:lang w:val="es-ES" w:eastAsia="zh-CN"/>
        </w:rPr>
        <w:t>Resources, Conservation and Recycling, 129, (2018) 153-167.</w:t>
      </w:r>
    </w:p>
    <w:sectPr w:rsidR="00D52DD7" w:rsidRPr="00D52DD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FF3DD" w14:textId="77777777" w:rsidR="00BA472E" w:rsidRDefault="00BA472E" w:rsidP="004F5E36">
      <w:r>
        <w:separator/>
      </w:r>
    </w:p>
  </w:endnote>
  <w:endnote w:type="continuationSeparator" w:id="0">
    <w:p w14:paraId="13EE8579" w14:textId="77777777" w:rsidR="00BA472E" w:rsidRDefault="00BA472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F0CA11" w14:textId="77777777" w:rsidR="00BA472E" w:rsidRDefault="00BA472E" w:rsidP="004F5E36">
      <w:r>
        <w:separator/>
      </w:r>
    </w:p>
  </w:footnote>
  <w:footnote w:type="continuationSeparator" w:id="0">
    <w:p w14:paraId="1F4F75B3" w14:textId="77777777" w:rsidR="00BA472E" w:rsidRDefault="00BA472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9321A" w14:textId="77777777" w:rsidR="004D1162" w:rsidRDefault="00594E9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260ED73" wp14:editId="3B82324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0CD00EBD" wp14:editId="24D2119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2C566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9F8EEA0" wp14:editId="4DE728C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C5BA6DB" w14:textId="77777777" w:rsidR="00704BDF" w:rsidRDefault="00704BDF">
    <w:pPr>
      <w:pStyle w:val="Intestazione"/>
    </w:pPr>
  </w:p>
  <w:p w14:paraId="131D005E" w14:textId="77777777" w:rsidR="00704BDF" w:rsidRDefault="00704BD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13F3B2" wp14:editId="7078BD3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chemical Engineering J Copy Copy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0pr50wxuvfxfde99v5vwew9ddrex2set5rr&quot;&gt;My EndNote Library&lt;record-ids&gt;&lt;item&gt;88&lt;/item&gt;&lt;item&gt;128&lt;/item&gt;&lt;item&gt;159&lt;/item&gt;&lt;item&gt;167&lt;/item&gt;&lt;/record-ids&gt;&lt;/item&gt;&lt;/Libraries&gt;"/>
  </w:docVars>
  <w:rsids>
    <w:rsidRoot w:val="000E414A"/>
    <w:rsid w:val="000027C0"/>
    <w:rsid w:val="000117CB"/>
    <w:rsid w:val="00015AC7"/>
    <w:rsid w:val="0003148D"/>
    <w:rsid w:val="00041931"/>
    <w:rsid w:val="00062A9A"/>
    <w:rsid w:val="000A03B2"/>
    <w:rsid w:val="000D34BE"/>
    <w:rsid w:val="000E36F1"/>
    <w:rsid w:val="000E3A73"/>
    <w:rsid w:val="000E414A"/>
    <w:rsid w:val="000F6BC6"/>
    <w:rsid w:val="00117AE0"/>
    <w:rsid w:val="0013121F"/>
    <w:rsid w:val="00134DE4"/>
    <w:rsid w:val="00147394"/>
    <w:rsid w:val="00150E59"/>
    <w:rsid w:val="00184AD6"/>
    <w:rsid w:val="001969F8"/>
    <w:rsid w:val="001A0778"/>
    <w:rsid w:val="001B65C1"/>
    <w:rsid w:val="001C684B"/>
    <w:rsid w:val="001D53FC"/>
    <w:rsid w:val="001F2EC7"/>
    <w:rsid w:val="002065DB"/>
    <w:rsid w:val="00225C16"/>
    <w:rsid w:val="002447EF"/>
    <w:rsid w:val="00251550"/>
    <w:rsid w:val="0027221A"/>
    <w:rsid w:val="00275B61"/>
    <w:rsid w:val="002778D8"/>
    <w:rsid w:val="002D1F12"/>
    <w:rsid w:val="002F2C79"/>
    <w:rsid w:val="002F63B2"/>
    <w:rsid w:val="003009B7"/>
    <w:rsid w:val="0030469C"/>
    <w:rsid w:val="003723D4"/>
    <w:rsid w:val="003A7D1C"/>
    <w:rsid w:val="00400E08"/>
    <w:rsid w:val="0045498D"/>
    <w:rsid w:val="0046164A"/>
    <w:rsid w:val="00462DCD"/>
    <w:rsid w:val="004D016B"/>
    <w:rsid w:val="004D1162"/>
    <w:rsid w:val="004E4DD6"/>
    <w:rsid w:val="004F5E36"/>
    <w:rsid w:val="005119A5"/>
    <w:rsid w:val="005278B7"/>
    <w:rsid w:val="0053050E"/>
    <w:rsid w:val="005346C8"/>
    <w:rsid w:val="00556E0A"/>
    <w:rsid w:val="00594E9F"/>
    <w:rsid w:val="005B61E6"/>
    <w:rsid w:val="005C77E1"/>
    <w:rsid w:val="005D6678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7B8E"/>
    <w:rsid w:val="006A58D2"/>
    <w:rsid w:val="006B21FE"/>
    <w:rsid w:val="006B5074"/>
    <w:rsid w:val="006C5579"/>
    <w:rsid w:val="006D4A08"/>
    <w:rsid w:val="00703150"/>
    <w:rsid w:val="00704BDF"/>
    <w:rsid w:val="00736B13"/>
    <w:rsid w:val="007447F3"/>
    <w:rsid w:val="007633BD"/>
    <w:rsid w:val="007661C8"/>
    <w:rsid w:val="007857CD"/>
    <w:rsid w:val="007A4F26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21A69"/>
    <w:rsid w:val="0094399E"/>
    <w:rsid w:val="009450CE"/>
    <w:rsid w:val="0095164B"/>
    <w:rsid w:val="009572D3"/>
    <w:rsid w:val="00996483"/>
    <w:rsid w:val="009B5C2C"/>
    <w:rsid w:val="009E788A"/>
    <w:rsid w:val="00A1763D"/>
    <w:rsid w:val="00A17CEC"/>
    <w:rsid w:val="00A27EF0"/>
    <w:rsid w:val="00A55A43"/>
    <w:rsid w:val="00A76EFC"/>
    <w:rsid w:val="00A9626B"/>
    <w:rsid w:val="00A97F29"/>
    <w:rsid w:val="00AB0964"/>
    <w:rsid w:val="00AE377D"/>
    <w:rsid w:val="00AF0B11"/>
    <w:rsid w:val="00B22A39"/>
    <w:rsid w:val="00B57D56"/>
    <w:rsid w:val="00B60216"/>
    <w:rsid w:val="00B61DBF"/>
    <w:rsid w:val="00B67A80"/>
    <w:rsid w:val="00BA472E"/>
    <w:rsid w:val="00BC30C9"/>
    <w:rsid w:val="00BD384B"/>
    <w:rsid w:val="00BE3E58"/>
    <w:rsid w:val="00C01616"/>
    <w:rsid w:val="00C0162B"/>
    <w:rsid w:val="00C22DE0"/>
    <w:rsid w:val="00C345B1"/>
    <w:rsid w:val="00C40142"/>
    <w:rsid w:val="00C57182"/>
    <w:rsid w:val="00C655FD"/>
    <w:rsid w:val="00C867B1"/>
    <w:rsid w:val="00C94434"/>
    <w:rsid w:val="00CA1C95"/>
    <w:rsid w:val="00CA5A9C"/>
    <w:rsid w:val="00CB3F08"/>
    <w:rsid w:val="00CD5FE2"/>
    <w:rsid w:val="00D02B4C"/>
    <w:rsid w:val="00D109A5"/>
    <w:rsid w:val="00D518CA"/>
    <w:rsid w:val="00D52DD7"/>
    <w:rsid w:val="00D84576"/>
    <w:rsid w:val="00DE0019"/>
    <w:rsid w:val="00DE264A"/>
    <w:rsid w:val="00E041E7"/>
    <w:rsid w:val="00E110F7"/>
    <w:rsid w:val="00E23CA1"/>
    <w:rsid w:val="00E409A8"/>
    <w:rsid w:val="00E500D1"/>
    <w:rsid w:val="00E7209D"/>
    <w:rsid w:val="00EA50E1"/>
    <w:rsid w:val="00EE0131"/>
    <w:rsid w:val="00EE0EEE"/>
    <w:rsid w:val="00F30C64"/>
    <w:rsid w:val="00FB3AA7"/>
    <w:rsid w:val="00FB730C"/>
    <w:rsid w:val="00FC2695"/>
    <w:rsid w:val="00FC3E03"/>
    <w:rsid w:val="00FC5B0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F561F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e"/>
    <w:link w:val="EndNoteBibliographyTitleCar"/>
    <w:rsid w:val="0053050E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ar">
    <w:name w:val="EndNote Bibliography Title Car"/>
    <w:basedOn w:val="Carpredefinitoparagrafo"/>
    <w:link w:val="EndNoteBibliographyTitle"/>
    <w:rsid w:val="0053050E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e"/>
    <w:link w:val="EndNoteBibliographyCar"/>
    <w:rsid w:val="0053050E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ar">
    <w:name w:val="EndNote Bibliography Car"/>
    <w:basedOn w:val="Carpredefinitoparagrafo"/>
    <w:link w:val="EndNoteBibliography"/>
    <w:rsid w:val="0053050E"/>
    <w:rPr>
      <w:rFonts w:ascii="Times" w:eastAsia="Times New Roman" w:hAnsi="Times" w:cs="Times"/>
      <w:noProof/>
      <w:sz w:val="20"/>
      <w:szCs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FC5B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084F3-4E78-47E0-9191-136E5FCA3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3</Words>
  <Characters>4582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06T10:46:00Z</dcterms:created>
  <dcterms:modified xsi:type="dcterms:W3CDTF">2019-08-21T10:54:00Z</dcterms:modified>
</cp:coreProperties>
</file>